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5D7898CC" w:rsidR="0007587A" w:rsidRDefault="36DC56AA" w:rsidP="0007587A">
      <w:pPr>
        <w:pStyle w:val="Title"/>
        <w:jc w:val="center"/>
      </w:pPr>
      <w:r>
        <w:t>Fending off falls</w:t>
      </w:r>
      <w:r w:rsidR="002B4542">
        <w:br/>
      </w:r>
      <w:r w:rsidR="001F0471" w:rsidRPr="11133E34">
        <w:rPr>
          <w:rStyle w:val="Heading2Char"/>
        </w:rPr>
        <w:t>P</w:t>
      </w:r>
      <w:r w:rsidR="004D6158" w:rsidRPr="11133E34">
        <w:rPr>
          <w:rStyle w:val="Heading2Char"/>
        </w:rPr>
        <w:t>re</w:t>
      </w:r>
      <w:r w:rsidR="00654727" w:rsidRPr="11133E34">
        <w:rPr>
          <w:rStyle w:val="Heading2Char"/>
        </w:rPr>
        <w:t>-</w:t>
      </w:r>
      <w:r w:rsidR="002B4542" w:rsidRPr="11133E34">
        <w:rPr>
          <w:rStyle w:val="Heading2Char"/>
        </w:rPr>
        <w:t>Program</w:t>
      </w:r>
      <w:r w:rsidR="001F0471" w:rsidRPr="11133E34">
        <w:rPr>
          <w:rStyle w:val="Heading2Char"/>
        </w:rPr>
        <w:t xml:space="preserve"> Questionnaire</w:t>
      </w:r>
    </w:p>
    <w:p w14:paraId="7DF987A5" w14:textId="56126B59" w:rsidR="00291187" w:rsidRDefault="00291187" w:rsidP="0069218B">
      <w:pPr>
        <w:spacing w:after="0" w:line="240" w:lineRule="auto"/>
      </w:pPr>
      <w:r>
        <w:br/>
        <w:t>Please take a moment to fill out the p</w:t>
      </w:r>
      <w:r w:rsidR="00F70550">
        <w:t>re</w:t>
      </w:r>
      <w:r>
        <w:t>-</w:t>
      </w:r>
      <w:r w:rsidR="002B4542">
        <w:t>program</w:t>
      </w:r>
      <w:r>
        <w:t xml:space="preserve"> </w:t>
      </w:r>
      <w:r w:rsidR="592DEA53">
        <w:t>questionnaire</w:t>
      </w:r>
      <w:r>
        <w:t xml:space="preserve"> for </w:t>
      </w:r>
      <w:r w:rsidR="0E42AE01" w:rsidRPr="11133E34">
        <w:rPr>
          <w:b/>
          <w:bCs/>
        </w:rPr>
        <w:t>Fending Off Falls</w:t>
      </w:r>
      <w:r w:rsidRPr="11133E34">
        <w:rPr>
          <w:i/>
          <w:iCs/>
        </w:rPr>
        <w:t>.</w:t>
      </w:r>
      <w:r>
        <w:t xml:space="preserve"> We greatly appreciate your thoughts about your experience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69218B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75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3"/>
        <w:gridCol w:w="1306"/>
        <w:gridCol w:w="1306"/>
        <w:gridCol w:w="1484"/>
        <w:gridCol w:w="1389"/>
        <w:gridCol w:w="1783"/>
      </w:tblGrid>
      <w:tr w:rsidR="00503C10" w:rsidRPr="000062B6" w14:paraId="6F4A43EE" w14:textId="77777777" w:rsidTr="00503C10">
        <w:trPr>
          <w:trHeight w:val="750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FC9D04" w14:textId="77777777" w:rsidR="00503C10" w:rsidRPr="000062B6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>I know steps I can take to decrease my chances of falling.</w:t>
            </w:r>
          </w:p>
          <w:p w14:paraId="62208FFF" w14:textId="77777777" w:rsidR="00503C10" w:rsidRPr="000062B6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4118E8" w14:textId="77777777" w:rsidR="00503C10" w:rsidRPr="000062B6" w:rsidRDefault="00503C10" w:rsidP="00070A60">
            <w:pPr>
              <w:spacing w:line="240" w:lineRule="auto"/>
              <w:rPr>
                <w:szCs w:val="24"/>
              </w:rPr>
            </w:pPr>
            <w:r>
              <w:t>Not Sur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654C01" w14:textId="77777777" w:rsidR="00503C10" w:rsidRPr="000062B6" w:rsidRDefault="00503C10" w:rsidP="00070A60">
            <w:pPr>
              <w:spacing w:line="240" w:lineRule="auto"/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21A664" w14:textId="77777777" w:rsidR="00503C10" w:rsidRPr="000062B6" w:rsidRDefault="00503C10" w:rsidP="00070A60">
            <w:pPr>
              <w:spacing w:line="240" w:lineRule="auto"/>
              <w:rPr>
                <w:szCs w:val="24"/>
              </w:rPr>
            </w:pPr>
            <w:r>
              <w:t>Somewhat Sur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4F936F9" w14:textId="77777777" w:rsidR="00503C10" w:rsidRPr="000062B6" w:rsidRDefault="00503C10" w:rsidP="00070A60">
            <w:pPr>
              <w:spacing w:line="240" w:lineRule="auto"/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BED6FB" w14:textId="77777777" w:rsidR="00503C10" w:rsidRPr="000062B6" w:rsidRDefault="00503C10" w:rsidP="00070A60">
            <w:pPr>
              <w:spacing w:line="240" w:lineRule="auto"/>
              <w:rPr>
                <w:szCs w:val="24"/>
              </w:rPr>
            </w:pPr>
            <w:r>
              <w:t>Very Sure</w:t>
            </w:r>
          </w:p>
        </w:tc>
      </w:tr>
      <w:tr w:rsidR="00503C10" w:rsidRPr="006F7623" w14:paraId="32F3E91E" w14:textId="77777777" w:rsidTr="00503C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</w:trPr>
        <w:tc>
          <w:tcPr>
            <w:tcW w:w="3510" w:type="dxa"/>
            <w:hideMark/>
          </w:tcPr>
          <w:p w14:paraId="0F1CFF45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color w:val="000000"/>
                <w:szCs w:val="24"/>
              </w:rPr>
              <w:t>I practice exercises that support my independence and decrease fall risk. </w:t>
            </w:r>
          </w:p>
          <w:p w14:paraId="6679ACA4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 </w:t>
            </w:r>
          </w:p>
        </w:tc>
        <w:tc>
          <w:tcPr>
            <w:tcW w:w="1308" w:type="dxa"/>
            <w:hideMark/>
          </w:tcPr>
          <w:p w14:paraId="64E100B8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Never </w:t>
            </w:r>
          </w:p>
        </w:tc>
        <w:tc>
          <w:tcPr>
            <w:tcW w:w="1308" w:type="dxa"/>
            <w:hideMark/>
          </w:tcPr>
          <w:p w14:paraId="26E57753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Rarely </w:t>
            </w:r>
          </w:p>
        </w:tc>
        <w:tc>
          <w:tcPr>
            <w:tcW w:w="1434" w:type="dxa"/>
            <w:hideMark/>
          </w:tcPr>
          <w:p w14:paraId="4C1F74E2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Sometimes </w:t>
            </w:r>
          </w:p>
        </w:tc>
        <w:tc>
          <w:tcPr>
            <w:tcW w:w="1397" w:type="dxa"/>
            <w:hideMark/>
          </w:tcPr>
          <w:p w14:paraId="6DD3D1BF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Often </w:t>
            </w:r>
          </w:p>
        </w:tc>
        <w:tc>
          <w:tcPr>
            <w:tcW w:w="1794" w:type="dxa"/>
            <w:hideMark/>
          </w:tcPr>
          <w:p w14:paraId="72228FCF" w14:textId="77777777" w:rsidR="00503C10" w:rsidRPr="006F7623" w:rsidRDefault="00503C10" w:rsidP="00070A60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F7623">
              <w:rPr>
                <w:rFonts w:ascii="Arial" w:eastAsia="Times New Roman" w:hAnsi="Arial" w:cs="Arial"/>
                <w:szCs w:val="24"/>
              </w:rPr>
              <w:t>Most Days </w:t>
            </w:r>
          </w:p>
        </w:tc>
      </w:tr>
      <w:tr w:rsidR="00503C10" w:rsidRPr="000062B6" w14:paraId="31FE9AE6" w14:textId="77777777" w:rsidTr="00503C10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C0A8E6" w14:textId="77777777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>I can effectively identify items that present fall risk hazards in each area of a home.</w:t>
            </w:r>
          </w:p>
          <w:p w14:paraId="5242F38C" w14:textId="7ABC1D65" w:rsidR="00503C10" w:rsidRPr="000062B6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861EEB" w14:textId="77777777" w:rsidR="00503C10" w:rsidRPr="000062B6" w:rsidRDefault="00503C10" w:rsidP="00070A60">
            <w:pPr>
              <w:spacing w:line="240" w:lineRule="auto"/>
            </w:pPr>
            <w:r>
              <w:t xml:space="preserve">Not Sure 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D5D0E23" w14:textId="77777777" w:rsidR="00503C10" w:rsidRPr="000062B6" w:rsidRDefault="00503C10" w:rsidP="00070A60">
            <w:pPr>
              <w:spacing w:line="240" w:lineRule="auto"/>
            </w:pPr>
            <w:r>
              <w:t>1-2 items in each area</w:t>
            </w: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F43CCB" w14:textId="77777777" w:rsidR="00503C10" w:rsidRPr="000062B6" w:rsidRDefault="00503C10" w:rsidP="00070A60">
            <w:pPr>
              <w:spacing w:line="240" w:lineRule="auto"/>
            </w:pPr>
            <w:r>
              <w:t>3-4 items in each are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CCF6B1" w14:textId="77777777" w:rsidR="00503C10" w:rsidRPr="000062B6" w:rsidRDefault="00503C10" w:rsidP="00070A60">
            <w:pPr>
              <w:spacing w:line="240" w:lineRule="auto"/>
            </w:pPr>
            <w:r>
              <w:t>5-6 items in each area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3208798" w14:textId="77777777" w:rsidR="00503C10" w:rsidRPr="000062B6" w:rsidRDefault="00503C10" w:rsidP="00070A60">
            <w:pPr>
              <w:spacing w:line="240" w:lineRule="auto"/>
            </w:pPr>
            <w:r>
              <w:t>7 or more items in each area</w:t>
            </w:r>
          </w:p>
        </w:tc>
      </w:tr>
      <w:tr w:rsidR="00503C10" w14:paraId="05C57C0D" w14:textId="77777777" w:rsidTr="00503C10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894ABD" w14:textId="710228D0" w:rsidR="00503C10" w:rsidRDefault="00503C10" w:rsidP="00070A60">
            <w:pPr>
              <w:spacing w:line="240" w:lineRule="auto"/>
              <w:rPr>
                <w:rFonts w:ascii="Arial" w:eastAsia="Arial" w:hAnsi="Arial" w:cs="Arial"/>
                <w:szCs w:val="24"/>
              </w:rPr>
            </w:pP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I am aware of </w:t>
            </w:r>
            <w:r w:rsidR="00EB67BB">
              <w:rPr>
                <w:rFonts w:ascii="Arial" w:eastAsia="Arial" w:hAnsi="Arial" w:cs="Arial"/>
                <w:color w:val="000000" w:themeColor="text1"/>
                <w:szCs w:val="24"/>
              </w:rPr>
              <w:t>any</w:t>
            </w: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 xml:space="preserve"> physical conditions that impact my risk of falls.</w:t>
            </w:r>
          </w:p>
          <w:p w14:paraId="2104FEB1" w14:textId="77777777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AB9175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Not Sur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82871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46951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Somewhat Sur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9226A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6A1C1E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Very Sure</w:t>
            </w:r>
          </w:p>
        </w:tc>
      </w:tr>
      <w:tr w:rsidR="00503C10" w14:paraId="643F5638" w14:textId="77777777" w:rsidTr="00503C10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434A756" w14:textId="77777777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  <w:r w:rsidRPr="11341C9E">
              <w:rPr>
                <w:rFonts w:ascii="Arial" w:eastAsia="Arial" w:hAnsi="Arial" w:cs="Arial"/>
                <w:color w:val="000000" w:themeColor="text1"/>
                <w:szCs w:val="24"/>
              </w:rPr>
              <w:t>I am mindful of my body and aware of my surrounding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30452F3" w14:textId="77777777" w:rsidR="00503C10" w:rsidRDefault="00503C10" w:rsidP="00070A60">
            <w:pPr>
              <w:spacing w:line="240" w:lineRule="auto"/>
            </w:pPr>
            <w:r>
              <w:t>Strongly Disagree</w:t>
            </w:r>
          </w:p>
          <w:p w14:paraId="07EF23C6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C3C2131" w14:textId="77777777" w:rsidR="00503C10" w:rsidRDefault="00503C10" w:rsidP="00070A60">
            <w:pPr>
              <w:spacing w:line="240" w:lineRule="auto"/>
            </w:pPr>
            <w:r>
              <w:t xml:space="preserve"> Disagree</w:t>
            </w:r>
          </w:p>
          <w:p w14:paraId="29D252D5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758460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Neither Agree nor Disagree</w:t>
            </w:r>
          </w:p>
          <w:p w14:paraId="04C07CF0" w14:textId="76231F52" w:rsidR="0060594C" w:rsidRDefault="0060594C" w:rsidP="00070A60">
            <w:pPr>
              <w:spacing w:line="240" w:lineRule="auto"/>
              <w:rPr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85C892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6C6A86" w14:textId="77777777" w:rsidR="00503C10" w:rsidRDefault="00503C10" w:rsidP="00070A60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>Strongly Agree</w:t>
            </w:r>
          </w:p>
        </w:tc>
      </w:tr>
      <w:tr w:rsidR="00503C10" w:rsidRPr="000062B6" w14:paraId="638B32D8" w14:textId="77777777" w:rsidTr="00503C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510" w:type="dxa"/>
          </w:tcPr>
          <w:p w14:paraId="6CDB7D61" w14:textId="77777777" w:rsidR="00503C10" w:rsidRDefault="00503C10" w:rsidP="00070A60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 xml:space="preserve">I am confident in my ability to recover if I do experience a fall. </w:t>
            </w:r>
          </w:p>
          <w:p w14:paraId="3B65E6AD" w14:textId="77777777" w:rsidR="00503C10" w:rsidRPr="000062B6" w:rsidRDefault="00503C10" w:rsidP="00070A60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1308" w:type="dxa"/>
          </w:tcPr>
          <w:p w14:paraId="4F4F5F2D" w14:textId="77777777" w:rsidR="00503C10" w:rsidRPr="000062B6" w:rsidRDefault="00503C10" w:rsidP="00070A60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</w:tcPr>
          <w:p w14:paraId="33032381" w14:textId="77777777" w:rsidR="00503C10" w:rsidRPr="000062B6" w:rsidRDefault="00503C10" w:rsidP="00070A60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434" w:type="dxa"/>
          </w:tcPr>
          <w:p w14:paraId="1A75E3C2" w14:textId="77777777" w:rsidR="00503C10" w:rsidRPr="000062B6" w:rsidRDefault="00503C10" w:rsidP="00070A60">
            <w:pPr>
              <w:spacing w:line="240" w:lineRule="auto"/>
            </w:pPr>
            <w:r>
              <w:t>Neither Agree nor Disagree</w:t>
            </w:r>
          </w:p>
        </w:tc>
        <w:tc>
          <w:tcPr>
            <w:tcW w:w="1397" w:type="dxa"/>
          </w:tcPr>
          <w:p w14:paraId="37AF3F6D" w14:textId="77777777" w:rsidR="00503C10" w:rsidRPr="000062B6" w:rsidRDefault="00503C10" w:rsidP="00070A60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</w:tcPr>
          <w:p w14:paraId="59210A0B" w14:textId="77777777" w:rsidR="00503C10" w:rsidRPr="000062B6" w:rsidRDefault="00503C10" w:rsidP="00070A60">
            <w:pPr>
              <w:spacing w:line="240" w:lineRule="auto"/>
            </w:pPr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7979AB8E" w:rsidR="00291187" w:rsidRPr="000062B6" w:rsidRDefault="00291187" w:rsidP="0069218B">
      <w:pPr>
        <w:spacing w:after="0" w:line="240" w:lineRule="auto"/>
      </w:pPr>
      <w:r>
        <w:t xml:space="preserve">What </w:t>
      </w:r>
      <w:r w:rsidR="004D6158">
        <w:t>is one thing you would like to learn in the</w:t>
      </w:r>
      <w:r w:rsidRPr="11133E34">
        <w:rPr>
          <w:b/>
          <w:bCs/>
        </w:rPr>
        <w:t xml:space="preserve"> </w:t>
      </w:r>
      <w:r w:rsidR="181B6214" w:rsidRPr="11133E34">
        <w:rPr>
          <w:b/>
          <w:bCs/>
        </w:rPr>
        <w:t>Fending Off Falls</w:t>
      </w:r>
      <w:r w:rsidR="00E9152C" w:rsidRPr="11133E34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612EE" w14:textId="77777777" w:rsidR="00481118" w:rsidRDefault="00481118" w:rsidP="00AC1219">
      <w:pPr>
        <w:spacing w:after="0" w:line="240" w:lineRule="auto"/>
      </w:pPr>
      <w:r>
        <w:separator/>
      </w:r>
    </w:p>
  </w:endnote>
  <w:endnote w:type="continuationSeparator" w:id="0">
    <w:p w14:paraId="411D93D8" w14:textId="77777777" w:rsidR="00481118" w:rsidRDefault="00481118" w:rsidP="00AC1219">
      <w:pPr>
        <w:spacing w:after="0" w:line="240" w:lineRule="auto"/>
      </w:pPr>
      <w:r>
        <w:continuationSeparator/>
      </w:r>
    </w:p>
  </w:endnote>
  <w:endnote w:type="continuationNotice" w:id="1">
    <w:p w14:paraId="528457A8" w14:textId="77777777" w:rsidR="00481118" w:rsidRDefault="004811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29C66A82" w:rsidP="00426352">
    <w:pPr>
      <w:pStyle w:val="Footer"/>
    </w:pPr>
    <w:r>
      <w:rPr>
        <w:noProof/>
      </w:rPr>
      <w:drawing>
        <wp:inline distT="0" distB="0" distL="0" distR="0" wp14:anchorId="51271546" wp14:editId="4928CAA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53503" w14:textId="77777777" w:rsidR="00481118" w:rsidRDefault="00481118" w:rsidP="00AC1219">
      <w:pPr>
        <w:spacing w:after="0" w:line="240" w:lineRule="auto"/>
      </w:pPr>
      <w:r>
        <w:separator/>
      </w:r>
    </w:p>
  </w:footnote>
  <w:footnote w:type="continuationSeparator" w:id="0">
    <w:p w14:paraId="70EDC0B8" w14:textId="77777777" w:rsidR="00481118" w:rsidRDefault="00481118" w:rsidP="00AC1219">
      <w:pPr>
        <w:spacing w:after="0" w:line="240" w:lineRule="auto"/>
      </w:pPr>
      <w:r>
        <w:continuationSeparator/>
      </w:r>
    </w:p>
  </w:footnote>
  <w:footnote w:type="continuationNotice" w:id="1">
    <w:p w14:paraId="6BD9956B" w14:textId="77777777" w:rsidR="00481118" w:rsidRDefault="004811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F652"/>
    <w:rsid w:val="000707F6"/>
    <w:rsid w:val="0007587A"/>
    <w:rsid w:val="001220CE"/>
    <w:rsid w:val="001607A6"/>
    <w:rsid w:val="001B6959"/>
    <w:rsid w:val="001D2867"/>
    <w:rsid w:val="001F0471"/>
    <w:rsid w:val="002317FA"/>
    <w:rsid w:val="00236472"/>
    <w:rsid w:val="00243183"/>
    <w:rsid w:val="00252402"/>
    <w:rsid w:val="00283567"/>
    <w:rsid w:val="00291187"/>
    <w:rsid w:val="002A6EC8"/>
    <w:rsid w:val="002B4542"/>
    <w:rsid w:val="002D323E"/>
    <w:rsid w:val="002F6C1D"/>
    <w:rsid w:val="00306B9E"/>
    <w:rsid w:val="00330E85"/>
    <w:rsid w:val="00370510"/>
    <w:rsid w:val="003A15AE"/>
    <w:rsid w:val="00426352"/>
    <w:rsid w:val="00481118"/>
    <w:rsid w:val="0049689B"/>
    <w:rsid w:val="004D024C"/>
    <w:rsid w:val="004D2E40"/>
    <w:rsid w:val="004D6158"/>
    <w:rsid w:val="00503C10"/>
    <w:rsid w:val="00563D3E"/>
    <w:rsid w:val="00577F68"/>
    <w:rsid w:val="00595A01"/>
    <w:rsid w:val="005B159A"/>
    <w:rsid w:val="005C253D"/>
    <w:rsid w:val="005C7CF9"/>
    <w:rsid w:val="0060594C"/>
    <w:rsid w:val="0063712E"/>
    <w:rsid w:val="006536B1"/>
    <w:rsid w:val="00654727"/>
    <w:rsid w:val="006601FF"/>
    <w:rsid w:val="0069218B"/>
    <w:rsid w:val="006C3F11"/>
    <w:rsid w:val="00730486"/>
    <w:rsid w:val="007679F1"/>
    <w:rsid w:val="007743E5"/>
    <w:rsid w:val="007951A2"/>
    <w:rsid w:val="007D300F"/>
    <w:rsid w:val="008436AF"/>
    <w:rsid w:val="0087035D"/>
    <w:rsid w:val="00897030"/>
    <w:rsid w:val="008F2E56"/>
    <w:rsid w:val="00901C29"/>
    <w:rsid w:val="009021A0"/>
    <w:rsid w:val="00907FC6"/>
    <w:rsid w:val="009114A4"/>
    <w:rsid w:val="009316C8"/>
    <w:rsid w:val="00952F9D"/>
    <w:rsid w:val="00957EFA"/>
    <w:rsid w:val="0098446F"/>
    <w:rsid w:val="009C629D"/>
    <w:rsid w:val="00A81C87"/>
    <w:rsid w:val="00AC1219"/>
    <w:rsid w:val="00AE67F0"/>
    <w:rsid w:val="00AF4CE5"/>
    <w:rsid w:val="00B07ED9"/>
    <w:rsid w:val="00C55D27"/>
    <w:rsid w:val="00C94278"/>
    <w:rsid w:val="00CC70A8"/>
    <w:rsid w:val="00CE7BE2"/>
    <w:rsid w:val="00CF4519"/>
    <w:rsid w:val="00D048CC"/>
    <w:rsid w:val="00D22275"/>
    <w:rsid w:val="00D519E0"/>
    <w:rsid w:val="00E01593"/>
    <w:rsid w:val="00E15DB4"/>
    <w:rsid w:val="00E9152C"/>
    <w:rsid w:val="00EB67BB"/>
    <w:rsid w:val="00EC571B"/>
    <w:rsid w:val="00F11117"/>
    <w:rsid w:val="00F136A8"/>
    <w:rsid w:val="00F31862"/>
    <w:rsid w:val="00F40276"/>
    <w:rsid w:val="00F4234A"/>
    <w:rsid w:val="00F70550"/>
    <w:rsid w:val="00F8423A"/>
    <w:rsid w:val="00FE1ABB"/>
    <w:rsid w:val="00FF65EA"/>
    <w:rsid w:val="0581B977"/>
    <w:rsid w:val="0586212E"/>
    <w:rsid w:val="06E35826"/>
    <w:rsid w:val="07C83AAF"/>
    <w:rsid w:val="094BF44E"/>
    <w:rsid w:val="0A439BD2"/>
    <w:rsid w:val="0A9B9B8B"/>
    <w:rsid w:val="0D339004"/>
    <w:rsid w:val="0DE43DAB"/>
    <w:rsid w:val="0E42AE01"/>
    <w:rsid w:val="11133E34"/>
    <w:rsid w:val="113C61D5"/>
    <w:rsid w:val="12471422"/>
    <w:rsid w:val="12483027"/>
    <w:rsid w:val="13E1B420"/>
    <w:rsid w:val="13F3B336"/>
    <w:rsid w:val="15259AD8"/>
    <w:rsid w:val="164C5B57"/>
    <w:rsid w:val="16F62F2D"/>
    <w:rsid w:val="181B6214"/>
    <w:rsid w:val="1942CC15"/>
    <w:rsid w:val="1B45239E"/>
    <w:rsid w:val="1BCFC76E"/>
    <w:rsid w:val="1E13FFB9"/>
    <w:rsid w:val="206F77C6"/>
    <w:rsid w:val="2155A9EE"/>
    <w:rsid w:val="239D16E1"/>
    <w:rsid w:val="23A046D1"/>
    <w:rsid w:val="253DB1CA"/>
    <w:rsid w:val="29C66A82"/>
    <w:rsid w:val="2A30F27A"/>
    <w:rsid w:val="2BCCC2DB"/>
    <w:rsid w:val="2C106F6F"/>
    <w:rsid w:val="2C7CBDCF"/>
    <w:rsid w:val="2D68933C"/>
    <w:rsid w:val="2EE9B487"/>
    <w:rsid w:val="328E0E0A"/>
    <w:rsid w:val="359E2958"/>
    <w:rsid w:val="36DC56AA"/>
    <w:rsid w:val="36DDFF76"/>
    <w:rsid w:val="38F4A46E"/>
    <w:rsid w:val="43173F0A"/>
    <w:rsid w:val="43FEA1B1"/>
    <w:rsid w:val="482AB819"/>
    <w:rsid w:val="48AAC6B4"/>
    <w:rsid w:val="48D212D4"/>
    <w:rsid w:val="49D7E0CB"/>
    <w:rsid w:val="4B7678F3"/>
    <w:rsid w:val="4D051E3A"/>
    <w:rsid w:val="4DA7986B"/>
    <w:rsid w:val="4EFDBB20"/>
    <w:rsid w:val="51BB211B"/>
    <w:rsid w:val="56AA8A91"/>
    <w:rsid w:val="57D51570"/>
    <w:rsid w:val="592DEA53"/>
    <w:rsid w:val="597E3323"/>
    <w:rsid w:val="5B3746E0"/>
    <w:rsid w:val="5C6FF2AF"/>
    <w:rsid w:val="5D15AEC7"/>
    <w:rsid w:val="60E20DAC"/>
    <w:rsid w:val="6231B4E9"/>
    <w:rsid w:val="654008A9"/>
    <w:rsid w:val="65A3D989"/>
    <w:rsid w:val="6D1935F9"/>
    <w:rsid w:val="6DCC6DEA"/>
    <w:rsid w:val="6E262149"/>
    <w:rsid w:val="6E4C34F2"/>
    <w:rsid w:val="6E4D3111"/>
    <w:rsid w:val="6EF4408A"/>
    <w:rsid w:val="6EF9BF62"/>
    <w:rsid w:val="7268AE82"/>
    <w:rsid w:val="7387C4CA"/>
    <w:rsid w:val="7523952B"/>
    <w:rsid w:val="7708B2C4"/>
    <w:rsid w:val="78CCB432"/>
    <w:rsid w:val="7D7DC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E15CB85D-84E1-443E-AAE0-F20800D3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85718-C679-4429-805A-3F80F0EEA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25</cp:revision>
  <dcterms:created xsi:type="dcterms:W3CDTF">2021-03-06T00:32:00Z</dcterms:created>
  <dcterms:modified xsi:type="dcterms:W3CDTF">2021-07-2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